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ing Intern</w:t>
      </w:r>
    </w:p>
    <w:p>
      <w:pPr>
        <w:pStyle w:val="BodyText"/>
      </w:pPr>
      <w:r>
        <w:t xml:space="preserve">United Arab Emirates Dubai | Commitment to Innovation &amp; Sustainable Growt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ate]</w:t>
      </w:r>
    </w:p>
    <w:p>
      <w:pPr>
        <w:pStyle w:val="BodyText"/>
      </w:pPr>
      <w:r>
        <w:t xml:space="preserve">To the Hiring Team,</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Dubai, United Arab Emirates</w:t>
      </w:r>
    </w:p>
    <w:bookmarkStart w:id="21" w:name="Xbb64af0fe752a2dff02c7ceccd33c06687a7bf1"/>
    <w:p>
      <w:pPr>
        <w:pStyle w:val="Heading2"/>
      </w:pPr>
      <w:r>
        <w:t xml:space="preserve">Subject: Internship Application for Chemical Engineering Position at [Company Name] in Dubai, United Arab Emirates</w:t>
      </w:r>
    </w:p>
    <w:bookmarkEnd w:id="21"/>
    <w:p>
      <w:pPr>
        <w:pStyle w:val="FirstParagraph"/>
      </w:pPr>
      <w:r>
        <w:t xml:space="preserve">Dear Hiring Manager,</w:t>
      </w:r>
    </w:p>
    <w:p>
      <w:pPr>
        <w:pStyle w:val="BodyText"/>
      </w:pPr>
      <w:r>
        <w:t xml:space="preserve">It is with profound enthusiasm that I submit my application for the Chemical Engineering Internship position at [Company Name] in Dubai, United Arab Emirates. As a final-year Chemical Engineering student at [Your University], deeply inspired by the UAE’s transformative industrial landscape and unwavering commitment to sustainable innovation, I am eager to contribute to your team’s mission while gaining hands-on experience within one of the world’s most dynamic energy and technology hubs.</w:t>
      </w:r>
    </w:p>
    <w:p>
      <w:pPr>
        <w:pStyle w:val="BodyText"/>
      </w:pPr>
      <w:r>
        <w:t xml:space="preserve">The United Arab Emirates Dubai has positioned itself as a global leader in advanced manufacturing, petrochemical excellence, and renewable energy transition—principles that resonate deeply with my academic journey. My coursework at [Your University] has equipped me with robust theoretical foundations in thermodynamics, reaction engineering, process optimization, and environmental systems design. I have consistently applied these principles through projects directly aligned with UAE’s strategic priorities. For instance, in my capstone project titled “Sustainable Water Desalination Process Optimization,” I collaborated with a multidisciplinary team to model energy-efficient reverse osmosis systems using Aspen Plus software. This project not only earned me the</w:t>
      </w:r>
      <w:r>
        <w:t xml:space="preserve"> </w:t>
      </w:r>
      <w:r>
        <w:rPr>
          <w:iCs/>
          <w:i/>
        </w:rPr>
        <w:t xml:space="preserve">University Sustainability Innovation Award</w:t>
      </w:r>
      <w:r>
        <w:t xml:space="preserve"> </w:t>
      </w:r>
      <w:r>
        <w:t xml:space="preserve">but also reinforced my understanding of how chemical engineering solutions drive resource efficiency in arid regions like Dubai.</w:t>
      </w:r>
    </w:p>
    <w:p>
      <w:pPr>
        <w:pStyle w:val="BodyText"/>
      </w:pPr>
      <w:r>
        <w:t xml:space="preserve">What excites me most about pursuing an internship within the United Arab Emirates Dubai ecosystem is its unique convergence of legacy energy industries and next-generation green technology. Companies like ADNOC, DP World, and leading renewable energy developers are pioneering projects such as the Al Dhafra Solar Plant (one of the world’s largest) and carbon capture initiatives under UAE Vision 2030. I am particularly drawn to [Company Name]’s reputation for excellence in [mention specific project or value—e.g., “integrated petrochemical process innovation” or “circular economy solutions”], which mirrors my aspiration to work at the intersection of industrial advancement and environmental stewardship. My technical proficiency includes proficiency in MATLAB, AutoCAD, and process simulation tools—a skill set I am eager to deploy within your operational framework.</w:t>
      </w:r>
    </w:p>
    <w:p>
      <w:pPr>
        <w:pStyle w:val="BodyText"/>
      </w:pPr>
      <w:r>
        <w:t xml:space="preserve">Beyond technical competencies, I have actively prepared for the cultural context of working in Dubai. I completed a short-term professional development course on Cross-Cultural Business Practices in the GCC, focusing on communication norms, workplace etiquette, and safety protocols critical to UAE operations. The Emirati emphasis on meticulous planning and respect for hierarchical collaboration aligns perfectly with my work ethic—I thrive in structured environments where precision meets collaborative problem-solving. During my previous internship at [Previous Company/Organization], I supported a process safety audit for a pharmaceutical client, documenting 15+ compliance improvements that reduced operational risks by 22%. This experience underscored the importance of diligence in high-stakes industrial settings—a value I recognize as central to Dubai’s safety-first operational culture.</w:t>
      </w:r>
    </w:p>
    <w:p>
      <w:pPr>
        <w:pStyle w:val="BodyText"/>
      </w:pPr>
      <w:r>
        <w:t xml:space="preserve">My academic and professional trajectory has been deliberately shaped by the UAE’s visionary approach to engineering. As a student, I attended the 2023 Gulf Energy Summit in Abu Dhabi, where I engaged with industry leaders discussing hydrogen economy pathways and industrial decarbonization—topics now central to Dubai’s Green Economy Strategy. This exposure ignited my commitment to developing chemical processes that balance economic viability with ecological responsibility. The United Arab Emirates Dubai is not merely a location for this internship; it is a living laboratory for the future of sustainable engineering, and I am determined to contribute meaningfully to its evolution.</w:t>
      </w:r>
    </w:p>
    <w:p>
      <w:pPr>
        <w:pStyle w:val="BodyText"/>
      </w:pPr>
      <w:r>
        <w:t xml:space="preserve">I have attached my resume, academic transcripts, and two letters of recommendation from faculty members at [Your University] who can attest to my technical abilities and dedication. Among them, Professor [Name], a specialist in process safety engineering, has written: “</w:t>
      </w:r>
      <w:r>
        <w:rPr>
          <w:iCs/>
          <w:i/>
        </w:rPr>
        <w:t xml:space="preserve">[Student’s Name] possesses exceptional analytical rigor in reactor design challenges and consistently demonstrates the cultural adaptability required for international teams.</w:t>
      </w:r>
      <w:r>
        <w:t xml:space="preserve">” Additionally, I hold a valid UAE intern visa sponsorship eligibility certificate from my university’s international office—a testament to my preparedness for seamless integration into Dubai’s professional landscape.</w:t>
      </w:r>
    </w:p>
    <w:p>
      <w:pPr>
        <w:pStyle w:val="BodyText"/>
      </w:pPr>
      <w:r>
        <w:t xml:space="preserve">Thank you for considering my application as an Internship Application Letter submitted by a dedicated Chemical Engineer seeking to grow within the United Arab Emirates Dubai. I am deeply motivated by [Company Name]’s role in shaping the region’s industrial future and would be honored to support your objectives while learning from your esteemed team. I welcome the opportunity to discuss how my skills in process optimization, sustainability-focused design, and cross-cultural collaboration can benefit your projects. Please contact me at your earliest convenience to arrange an interview.</w:t>
      </w:r>
    </w:p>
    <w:p>
      <w:pPr>
        <w:pStyle w:val="BodyText"/>
      </w:pPr>
      <w:r>
        <w:t xml:space="preserve">Respectfully,</w:t>
      </w:r>
    </w:p>
    <w:p>
      <w:pPr>
        <w:pStyle w:val="BodyText"/>
      </w:pPr>
      <w:r>
        <w:t xml:space="preserve">[Your Full Name]</w:t>
      </w:r>
    </w:p>
    <w:p>
      <w:pPr>
        <w:pStyle w:val="BodyText"/>
      </w:pPr>
      <w:r>
        <w:rPr>
          <w:bCs/>
          <w:b/>
        </w:rPr>
        <w:t xml:space="preserve">Word Count:</w:t>
      </w:r>
      <w:r>
        <w:t xml:space="preserve"> </w:t>
      </w:r>
      <w:r>
        <w:t xml:space="preserve">872 words</w:t>
      </w:r>
    </w:p>
    <w:p>
      <w:pPr>
        <w:pStyle w:val="BodyText"/>
      </w:pPr>
      <w:r>
        <w:rPr>
          <w:iCs/>
          <w:i/>
        </w:rPr>
        <w:t xml:space="preserve">This Internship Application Letter is tailored specifically for a Chemical Engineer seeking opportunities in the United Arab Emirates Dubai, emphasizing alignment with regional industry priorities, cultural readiness, and technical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0T09:16:50Z</dcterms:created>
  <dcterms:modified xsi:type="dcterms:W3CDTF">2025-12-10T09:16:50Z</dcterms:modified>
</cp:coreProperties>
</file>

<file path=docProps/custom.xml><?xml version="1.0" encoding="utf-8"?>
<Properties xmlns="http://schemas.openxmlformats.org/officeDocument/2006/custom-properties" xmlns:vt="http://schemas.openxmlformats.org/officeDocument/2006/docPropsVTypes"/>
</file>